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eorg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Georgia received a score of 89.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Georg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eorgia received a score of</w:t>
      </w:r>
      <w:r>
        <w:t xml:space="preserve"> </w:t>
      </w:r>
      <w:r>
        <w:rPr>
          <w:b/>
          <w:bCs/>
        </w:rPr>
        <w:t xml:space="preserve">92.5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Georgia received a score of 84.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Georgia received a score of 79.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Georgia received a score of 9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Georg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Georg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Georgia received a score of 0.8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Georg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Georg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Georg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Georgi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Georg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Georgi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Georg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Georgi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Georgia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 2013, 2014, 2015, 2016, 2017,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2, 2013, 2014, 2015, 2016, 2017, 2018, 2019, 2020,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3, 2005, 2010,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 2017, 2018, 201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912FF4-7A7C-4BD3-8D6B-AB89F1379177}"/>
</file>

<file path=customXml/itemProps2.xml><?xml version="1.0" encoding="utf-8"?>
<ds:datastoreItem xmlns:ds="http://schemas.openxmlformats.org/officeDocument/2006/customXml" ds:itemID="{A6D73BAA-93DB-4253-A635-8C1EDEB009E1}"/>
</file>

<file path=customXml/itemProps3.xml><?xml version="1.0" encoding="utf-8"?>
<ds:datastoreItem xmlns:ds="http://schemas.openxmlformats.org/officeDocument/2006/customXml" ds:itemID="{2841D7EC-F54E-4DC8-83A7-6340D8554819}"/>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3:54:02Z</dcterms:created>
  <dcterms:modified xsi:type="dcterms:W3CDTF">2024-11-01T13:5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Georg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